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AF4C1" w14:textId="43BEF4C7" w:rsidR="00AD7C57" w:rsidRPr="00D218BC" w:rsidRDefault="00C155CB" w:rsidP="00C155CB">
      <w:pPr>
        <w:jc w:val="right"/>
        <w:rPr>
          <w:rFonts w:ascii="Arial" w:hAnsi="Arial" w:cs="Arial"/>
          <w:noProof/>
          <w:sz w:val="22"/>
          <w:szCs w:val="22"/>
        </w:rPr>
      </w:pPr>
      <w:r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NR3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05</w:t>
      </w:r>
      <w:r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 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Week </w:t>
      </w:r>
      <w:r w:rsidR="005026CF">
        <w:rPr>
          <w:rFonts w:ascii="Garamond" w:hAnsi="Garamond"/>
          <w:b/>
          <w:bCs/>
          <w:noProof/>
          <w:color w:val="002060"/>
          <w:sz w:val="36"/>
          <w:szCs w:val="36"/>
        </w:rPr>
        <w:t>4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 </w:t>
      </w:r>
      <w:r w:rsidR="00D218BC">
        <w:rPr>
          <w:rFonts w:ascii="Garamond" w:hAnsi="Garamond"/>
          <w:b/>
          <w:bCs/>
          <w:noProof/>
          <w:color w:val="002060"/>
          <w:sz w:val="36"/>
          <w:szCs w:val="36"/>
        </w:rPr>
        <w:t xml:space="preserve">iHuman </w:t>
      </w:r>
      <w:r w:rsidR="00D218BC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Nurse Notes Template</w:t>
      </w:r>
      <w:r w:rsidR="00161587" w:rsidRPr="00D218BC">
        <w:rPr>
          <w:rFonts w:ascii="Garamond" w:hAnsi="Garamond"/>
          <w:b/>
          <w:bCs/>
          <w:noProof/>
          <w:color w:val="002060"/>
          <w:sz w:val="36"/>
          <w:szCs w:val="36"/>
        </w:rPr>
        <w:t> </w:t>
      </w:r>
    </w:p>
    <w:p w14:paraId="6FE4D09C" w14:textId="77777777" w:rsidR="00C155CB" w:rsidRDefault="00C155CB" w:rsidP="609A832D">
      <w:pPr>
        <w:rPr>
          <w:rFonts w:ascii="Arial" w:hAnsi="Arial" w:cs="Arial"/>
          <w:noProof/>
          <w:sz w:val="22"/>
          <w:szCs w:val="22"/>
        </w:rPr>
      </w:pPr>
    </w:p>
    <w:p w14:paraId="438685D0" w14:textId="77777777" w:rsidR="00161587" w:rsidRPr="00C478DA" w:rsidRDefault="00161587" w:rsidP="001615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</w:rPr>
      </w:pPr>
      <w:r w:rsidRPr="00C478DA">
        <w:rPr>
          <w:rStyle w:val="normaltextrun"/>
          <w:rFonts w:asciiTheme="minorHAnsi" w:hAnsiTheme="minorHAnsi" w:cstheme="minorHAnsi"/>
          <w:b/>
          <w:bCs/>
        </w:rPr>
        <w:t>Directions: </w:t>
      </w:r>
      <w:r w:rsidRPr="00C478DA">
        <w:rPr>
          <w:rStyle w:val="eop"/>
          <w:rFonts w:asciiTheme="minorHAnsi" w:hAnsiTheme="minorHAnsi" w:cstheme="minorHAnsi"/>
          <w:b/>
          <w:bCs/>
        </w:rPr>
        <w:t> </w:t>
      </w:r>
    </w:p>
    <w:p w14:paraId="53BA62B5" w14:textId="420A247E" w:rsidR="00161587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Read all directions on the NR305 Week </w:t>
      </w:r>
      <w:r w:rsidR="005026CF">
        <w:rPr>
          <w:rStyle w:val="normaltextrun"/>
          <w:rFonts w:asciiTheme="minorHAnsi" w:hAnsiTheme="minorHAnsi" w:cstheme="minorHAnsi"/>
        </w:rPr>
        <w:t>4</w:t>
      </w:r>
      <w:r w:rsidR="00D31FBD">
        <w:rPr>
          <w:rStyle w:val="normaltextrun"/>
          <w:rFonts w:asciiTheme="minorHAnsi" w:hAnsiTheme="minorHAnsi" w:cstheme="minorHAnsi"/>
        </w:rPr>
        <w:t xml:space="preserve"> </w:t>
      </w:r>
      <w:r w:rsidRPr="00C478DA">
        <w:rPr>
          <w:rStyle w:val="normaltextrun"/>
          <w:rFonts w:asciiTheme="minorHAnsi" w:hAnsiTheme="minorHAnsi" w:cstheme="minorHAnsi"/>
        </w:rPr>
        <w:t xml:space="preserve">assignment directions page. </w:t>
      </w:r>
    </w:p>
    <w:p w14:paraId="48D034B4" w14:textId="75C9025D" w:rsidR="00D218BC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Complete </w:t>
      </w:r>
      <w:r w:rsidRPr="002565FE">
        <w:rPr>
          <w:rFonts w:asciiTheme="minorHAnsi" w:hAnsiTheme="minorHAnsi" w:cstheme="minorHAnsi"/>
        </w:rPr>
        <w:t>the</w:t>
      </w:r>
      <w:r w:rsidRPr="002565FE">
        <w:rPr>
          <w:rFonts w:asciiTheme="minorHAnsi" w:hAnsiTheme="minorHAnsi" w:cstheme="minorHAnsi"/>
          <w:b/>
          <w:bCs/>
        </w:rPr>
        <w:t xml:space="preserve"> Week </w:t>
      </w:r>
      <w:r w:rsidR="005026CF">
        <w:rPr>
          <w:rFonts w:asciiTheme="minorHAnsi" w:hAnsiTheme="minorHAnsi" w:cstheme="minorHAnsi"/>
          <w:b/>
          <w:bCs/>
        </w:rPr>
        <w:t>4 Neurovascular</w:t>
      </w:r>
      <w:r w:rsidRPr="002565FE">
        <w:rPr>
          <w:rFonts w:asciiTheme="minorHAnsi" w:hAnsiTheme="minorHAnsi" w:cstheme="minorHAnsi"/>
          <w:b/>
          <w:bCs/>
        </w:rPr>
        <w:t xml:space="preserve"> Assessment: </w:t>
      </w:r>
      <w:r w:rsidR="005026CF">
        <w:rPr>
          <w:rFonts w:asciiTheme="minorHAnsi" w:hAnsiTheme="minorHAnsi" w:cstheme="minorHAnsi"/>
          <w:b/>
          <w:bCs/>
        </w:rPr>
        <w:t>Athena Washington</w:t>
      </w:r>
      <w:r w:rsidRPr="00C478DA">
        <w:rPr>
          <w:rFonts w:asciiTheme="minorHAnsi" w:hAnsiTheme="minorHAnsi" w:cstheme="minorHAnsi"/>
        </w:rPr>
        <w:t xml:space="preserve"> case in </w:t>
      </w:r>
      <w:proofErr w:type="spellStart"/>
      <w:r w:rsidRPr="00C478DA">
        <w:rPr>
          <w:rFonts w:asciiTheme="minorHAnsi" w:hAnsiTheme="minorHAnsi" w:cstheme="minorHAnsi"/>
        </w:rPr>
        <w:t>iHuman</w:t>
      </w:r>
      <w:proofErr w:type="spellEnd"/>
      <w:r w:rsidR="006E4B9A" w:rsidRPr="00C478DA">
        <w:rPr>
          <w:rFonts w:asciiTheme="minorHAnsi" w:hAnsiTheme="minorHAnsi" w:cstheme="minorHAnsi"/>
        </w:rPr>
        <w:t xml:space="preserve"> before completing this template</w:t>
      </w:r>
      <w:r w:rsidRPr="00C478DA">
        <w:rPr>
          <w:rFonts w:asciiTheme="minorHAnsi" w:hAnsiTheme="minorHAnsi" w:cstheme="minorHAnsi"/>
        </w:rPr>
        <w:t xml:space="preserve">. </w:t>
      </w:r>
    </w:p>
    <w:p w14:paraId="2BB4E5D8" w14:textId="7750BB74" w:rsidR="006E4B9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Submit the </w:t>
      </w:r>
      <w:proofErr w:type="spellStart"/>
      <w:r w:rsidRPr="00C478DA">
        <w:rPr>
          <w:rFonts w:asciiTheme="minorHAnsi" w:hAnsiTheme="minorHAnsi" w:cstheme="minorHAnsi"/>
        </w:rPr>
        <w:t>iHuman</w:t>
      </w:r>
      <w:proofErr w:type="spellEnd"/>
      <w:r w:rsidRPr="00C478DA">
        <w:rPr>
          <w:rFonts w:asciiTheme="minorHAnsi" w:hAnsiTheme="minorHAnsi" w:cstheme="minorHAnsi"/>
        </w:rPr>
        <w:t xml:space="preserve"> case for grading </w:t>
      </w:r>
      <w:r w:rsidR="006E4B9A" w:rsidRPr="00C478DA">
        <w:rPr>
          <w:rFonts w:asciiTheme="minorHAnsi" w:hAnsiTheme="minorHAnsi" w:cstheme="minorHAnsi"/>
        </w:rPr>
        <w:t>by</w:t>
      </w:r>
      <w:r w:rsidRPr="00C478DA">
        <w:rPr>
          <w:rFonts w:asciiTheme="minorHAnsi" w:hAnsiTheme="minorHAnsi" w:cstheme="minorHAnsi"/>
        </w:rPr>
        <w:t xml:space="preserve"> </w:t>
      </w:r>
      <w:proofErr w:type="spellStart"/>
      <w:r w:rsidRPr="00C478DA">
        <w:rPr>
          <w:rFonts w:asciiTheme="minorHAnsi" w:hAnsiTheme="minorHAnsi" w:cstheme="minorHAnsi"/>
        </w:rPr>
        <w:t>iHuman</w:t>
      </w:r>
      <w:proofErr w:type="spellEnd"/>
      <w:r w:rsidRPr="00C478DA">
        <w:rPr>
          <w:rFonts w:asciiTheme="minorHAnsi" w:hAnsiTheme="minorHAnsi" w:cstheme="minorHAnsi"/>
        </w:rPr>
        <w:t xml:space="preserve">. </w:t>
      </w:r>
      <w:r w:rsidR="006E4B9A" w:rsidRPr="00C478DA">
        <w:rPr>
          <w:rFonts w:asciiTheme="minorHAnsi" w:hAnsiTheme="minorHAnsi" w:cstheme="minorHAnsi"/>
        </w:rPr>
        <w:t>(You may submit 2 attempts before the deadline.)</w:t>
      </w:r>
    </w:p>
    <w:p w14:paraId="6F344846" w14:textId="71EE116D" w:rsidR="001D6A10" w:rsidRPr="001D6A10" w:rsidRDefault="001D6A10" w:rsidP="001D6A10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Do not delete any of the content/questions currently on this template.</w:t>
      </w:r>
    </w:p>
    <w:p w14:paraId="6049BD9E" w14:textId="3C34058E" w:rsidR="00161587" w:rsidRPr="00C478DA" w:rsidRDefault="00D218BC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Answer each item below. Read the directions carefully in each question and answer them </w:t>
      </w:r>
      <w:r w:rsidR="00BB1D1E" w:rsidRPr="00C478DA">
        <w:rPr>
          <w:rStyle w:val="normaltextrun"/>
          <w:rFonts w:asciiTheme="minorHAnsi" w:hAnsiTheme="minorHAnsi" w:cstheme="minorHAnsi"/>
        </w:rPr>
        <w:t>fully.</w:t>
      </w:r>
      <w:r w:rsidRPr="00C478DA">
        <w:rPr>
          <w:rStyle w:val="normaltextrun"/>
          <w:rFonts w:asciiTheme="minorHAnsi" w:hAnsiTheme="minorHAnsi" w:cstheme="minorHAnsi"/>
        </w:rPr>
        <w:t xml:space="preserve"> </w:t>
      </w:r>
      <w:r w:rsidR="00BB1D1E">
        <w:rPr>
          <w:rStyle w:val="normaltextrun"/>
          <w:rFonts w:asciiTheme="minorHAnsi" w:hAnsiTheme="minorHAnsi" w:cstheme="minorHAnsi"/>
        </w:rPr>
        <w:t xml:space="preserve">Reminder: </w:t>
      </w:r>
      <w:r w:rsidR="006E4B9A" w:rsidRPr="00C478DA">
        <w:rPr>
          <w:rStyle w:val="normaltextrun"/>
          <w:rFonts w:asciiTheme="minorHAnsi" w:hAnsiTheme="minorHAnsi" w:cstheme="minorHAnsi"/>
        </w:rPr>
        <w:t xml:space="preserve">You can </w:t>
      </w:r>
      <w:proofErr w:type="gramStart"/>
      <w:r w:rsidR="006E4B9A" w:rsidRPr="00C478DA">
        <w:rPr>
          <w:rStyle w:val="normaltextrun"/>
          <w:rFonts w:asciiTheme="minorHAnsi" w:hAnsiTheme="minorHAnsi" w:cstheme="minorHAnsi"/>
        </w:rPr>
        <w:t>refer back</w:t>
      </w:r>
      <w:proofErr w:type="gramEnd"/>
      <w:r w:rsidR="006E4B9A" w:rsidRPr="00C478DA">
        <w:rPr>
          <w:rStyle w:val="normaltextrun"/>
          <w:rFonts w:asciiTheme="minorHAnsi" w:hAnsiTheme="minorHAnsi" w:cstheme="minorHAnsi"/>
        </w:rPr>
        <w:t xml:space="preserve"> to the </w:t>
      </w:r>
      <w:proofErr w:type="spellStart"/>
      <w:r w:rsidR="006E4B9A" w:rsidRPr="00C478DA">
        <w:rPr>
          <w:rStyle w:val="normaltextrun"/>
          <w:rFonts w:asciiTheme="minorHAnsi" w:hAnsiTheme="minorHAnsi" w:cstheme="minorHAnsi"/>
        </w:rPr>
        <w:t>iHuman</w:t>
      </w:r>
      <w:proofErr w:type="spellEnd"/>
      <w:r w:rsidR="006E4B9A" w:rsidRPr="00C478DA">
        <w:rPr>
          <w:rStyle w:val="normaltextrun"/>
          <w:rFonts w:asciiTheme="minorHAnsi" w:hAnsiTheme="minorHAnsi" w:cstheme="minorHAnsi"/>
        </w:rPr>
        <w:t xml:space="preserve"> case as needed to help you complete this template. </w:t>
      </w:r>
    </w:p>
    <w:p w14:paraId="73D2E34D" w14:textId="50ED95A9" w:rsidR="00161587" w:rsidRDefault="00161587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</w:rPr>
        <w:t xml:space="preserve">Submit the completed template on the </w:t>
      </w:r>
      <w:r w:rsidR="00785544" w:rsidRPr="00C478DA">
        <w:rPr>
          <w:rStyle w:val="normaltextrun"/>
          <w:rFonts w:asciiTheme="minorHAnsi" w:hAnsiTheme="minorHAnsi" w:cstheme="minorHAnsi"/>
        </w:rPr>
        <w:t xml:space="preserve">Week </w:t>
      </w:r>
      <w:r w:rsidR="005026CF">
        <w:rPr>
          <w:rStyle w:val="normaltextrun"/>
          <w:rFonts w:asciiTheme="minorHAnsi" w:hAnsiTheme="minorHAnsi" w:cstheme="minorHAnsi"/>
        </w:rPr>
        <w:t>4</w:t>
      </w:r>
      <w:r w:rsidR="00785544" w:rsidRPr="00C478DA">
        <w:rPr>
          <w:rStyle w:val="normaltextrun"/>
          <w:rFonts w:asciiTheme="minorHAnsi" w:hAnsiTheme="minorHAnsi" w:cstheme="minorHAnsi"/>
        </w:rPr>
        <w:t xml:space="preserve"> </w:t>
      </w:r>
      <w:r w:rsidRPr="00C478DA">
        <w:rPr>
          <w:rStyle w:val="normaltextrun"/>
          <w:rFonts w:asciiTheme="minorHAnsi" w:hAnsiTheme="minorHAnsi" w:cstheme="minorHAnsi"/>
        </w:rPr>
        <w:t>assignment page. </w:t>
      </w:r>
      <w:r w:rsidRPr="00C478DA">
        <w:rPr>
          <w:rStyle w:val="eop"/>
          <w:rFonts w:asciiTheme="minorHAnsi" w:hAnsiTheme="minorHAnsi" w:cstheme="minorHAnsi"/>
        </w:rPr>
        <w:t> </w:t>
      </w:r>
      <w:r w:rsidR="006E4B9A" w:rsidRPr="00C478DA">
        <w:rPr>
          <w:rStyle w:val="eop"/>
          <w:rFonts w:asciiTheme="minorHAnsi" w:hAnsiTheme="minorHAnsi" w:cstheme="minorHAnsi"/>
        </w:rPr>
        <w:t xml:space="preserve">(Your instructor will grade the Nurse Notes and provide feedback in the grading comments.) </w:t>
      </w:r>
    </w:p>
    <w:p w14:paraId="16E8AC61" w14:textId="0A09327B" w:rsidR="00C14A09" w:rsidRPr="00C478DA" w:rsidRDefault="00C14A09" w:rsidP="006E4B9A">
      <w:pPr>
        <w:pStyle w:val="paragraph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lease check for proper grammar and spelling prior to submission as this is part of the rubric.</w:t>
      </w:r>
    </w:p>
    <w:p w14:paraId="62B69134" w14:textId="04D59E28" w:rsidR="609A832D" w:rsidRPr="00C478DA" w:rsidRDefault="609A832D" w:rsidP="609A832D">
      <w:pPr>
        <w:rPr>
          <w:rFonts w:asciiTheme="minorHAnsi" w:hAnsiTheme="minorHAnsi" w:cstheme="minorHAnsi"/>
          <w:noProof/>
        </w:rPr>
      </w:pPr>
    </w:p>
    <w:p w14:paraId="5A85D705" w14:textId="64956F29" w:rsidR="00F83B20" w:rsidRPr="00C478DA" w:rsidRDefault="00161587" w:rsidP="0016158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C478DA">
        <w:rPr>
          <w:rStyle w:val="normaltextrun"/>
          <w:rFonts w:asciiTheme="minorHAnsi" w:hAnsiTheme="minorHAnsi" w:cstheme="minorHAnsi"/>
          <w:b/>
          <w:bCs/>
          <w:i/>
          <w:iCs/>
        </w:rPr>
        <w:t>Complete each item below</w:t>
      </w:r>
      <w:r w:rsidRPr="00C478DA">
        <w:rPr>
          <w:rStyle w:val="normaltextrun"/>
          <w:rFonts w:asciiTheme="minorHAnsi" w:hAnsiTheme="minorHAnsi" w:cstheme="minorHAnsi"/>
        </w:rPr>
        <w:t>: </w:t>
      </w:r>
      <w:r w:rsidRPr="00C478DA">
        <w:rPr>
          <w:rStyle w:val="eop"/>
          <w:rFonts w:asciiTheme="minorHAnsi" w:hAnsiTheme="minorHAnsi" w:cstheme="minorHAnsi"/>
        </w:rPr>
        <w:t> </w:t>
      </w:r>
    </w:p>
    <w:p w14:paraId="249FF828" w14:textId="77777777" w:rsidR="006E4B9A" w:rsidRPr="00C478DA" w:rsidRDefault="006E4B9A" w:rsidP="006E4B9A">
      <w:pPr>
        <w:rPr>
          <w:rFonts w:asciiTheme="minorHAnsi" w:hAnsiTheme="minorHAnsi" w:cstheme="minorHAnsi"/>
        </w:rPr>
      </w:pPr>
    </w:p>
    <w:p w14:paraId="27FFD2A0" w14:textId="629700BA" w:rsidR="006E4B9A" w:rsidRPr="006A7C07" w:rsidRDefault="006E4B9A" w:rsidP="006A7C0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Write an SBAR note (Situation, Background, Assessment, Recommendations) to summarize </w:t>
      </w:r>
      <w:r w:rsidR="006A7C07" w:rsidRPr="006A7C07">
        <w:rPr>
          <w:rFonts w:asciiTheme="minorHAnsi" w:hAnsiTheme="minorHAnsi" w:cstheme="minorHAnsi"/>
        </w:rPr>
        <w:t xml:space="preserve">Ms. Washington's current assessment and health status. This SBAR note will be reviewed by the emergency department physician caring for Ms. Washington. </w:t>
      </w:r>
      <w:r w:rsidRPr="006A7C07">
        <w:rPr>
          <w:rFonts w:asciiTheme="minorHAnsi" w:hAnsiTheme="minorHAnsi" w:cstheme="minorHAnsi"/>
        </w:rPr>
        <w:t xml:space="preserve">Hint: Since </w:t>
      </w:r>
      <w:r w:rsidR="006A7C07">
        <w:rPr>
          <w:rFonts w:asciiTheme="minorHAnsi" w:hAnsiTheme="minorHAnsi" w:cstheme="minorHAnsi"/>
        </w:rPr>
        <w:t xml:space="preserve">Ms. Washington </w:t>
      </w:r>
      <w:proofErr w:type="gramStart"/>
      <w:r w:rsidR="006A7C07">
        <w:rPr>
          <w:rFonts w:asciiTheme="minorHAnsi" w:hAnsiTheme="minorHAnsi" w:cstheme="minorHAnsi"/>
        </w:rPr>
        <w:t>is in need of</w:t>
      </w:r>
      <w:proofErr w:type="gramEnd"/>
      <w:r w:rsidR="006A7C07">
        <w:rPr>
          <w:rFonts w:asciiTheme="minorHAnsi" w:hAnsiTheme="minorHAnsi" w:cstheme="minorHAnsi"/>
        </w:rPr>
        <w:t xml:space="preserve"> emergent care, a brief review of your focused assessment is appropriate with a focus on the priority findings</w:t>
      </w:r>
      <w:r w:rsidRPr="006A7C07">
        <w:rPr>
          <w:rFonts w:asciiTheme="minorHAnsi" w:hAnsiTheme="minorHAnsi" w:cstheme="minorHAnsi"/>
        </w:rPr>
        <w:t xml:space="preserve">. </w:t>
      </w:r>
      <w:r w:rsidR="006A7C07">
        <w:rPr>
          <w:rFonts w:asciiTheme="minorHAnsi" w:hAnsiTheme="minorHAnsi" w:cstheme="minorHAnsi"/>
        </w:rPr>
        <w:t xml:space="preserve">Recommendations should relate to next steps in care. </w:t>
      </w:r>
      <w:r w:rsidRPr="006A7C07">
        <w:rPr>
          <w:rFonts w:asciiTheme="minorHAnsi" w:hAnsiTheme="minorHAnsi" w:cstheme="minorHAnsi"/>
        </w:rPr>
        <w:t xml:space="preserve">To develop your note, </w:t>
      </w:r>
      <w:r w:rsidRPr="006A7C07">
        <w:rPr>
          <w:rFonts w:asciiTheme="minorHAnsi" w:hAnsiTheme="minorHAnsi" w:cstheme="minorHAnsi"/>
          <w:b/>
          <w:bCs/>
        </w:rPr>
        <w:t>type the appropriate information after each letter below</w:t>
      </w:r>
      <w:r w:rsidRPr="006A7C07">
        <w:rPr>
          <w:rFonts w:asciiTheme="minorHAnsi" w:hAnsiTheme="minorHAnsi" w:cstheme="minorHAnsi"/>
        </w:rPr>
        <w:t xml:space="preserve">. </w:t>
      </w:r>
    </w:p>
    <w:p w14:paraId="01A98948" w14:textId="6715D275" w:rsidR="006E4B9A" w:rsidRPr="00C478DA" w:rsidRDefault="006E4B9A" w:rsidP="006E4B9A">
      <w:pPr>
        <w:rPr>
          <w:rFonts w:asciiTheme="minorHAnsi" w:hAnsiTheme="minorHAnsi" w:cstheme="minorHAnsi"/>
        </w:rPr>
      </w:pPr>
    </w:p>
    <w:p w14:paraId="4B37BC74" w14:textId="2C5BD032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S – </w:t>
      </w:r>
    </w:p>
    <w:p w14:paraId="486FBE1F" w14:textId="594EC610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3E1131A0" w14:textId="18A7F5D0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B – </w:t>
      </w:r>
    </w:p>
    <w:p w14:paraId="77A6F5BD" w14:textId="7E8DFC48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2814608D" w14:textId="321E3587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A – </w:t>
      </w:r>
    </w:p>
    <w:p w14:paraId="75328F24" w14:textId="4BF859B4" w:rsidR="006E4B9A" w:rsidRPr="00C478DA" w:rsidRDefault="006E4B9A" w:rsidP="006E4B9A">
      <w:pPr>
        <w:ind w:left="720"/>
        <w:rPr>
          <w:rFonts w:asciiTheme="minorHAnsi" w:hAnsiTheme="minorHAnsi" w:cstheme="minorHAnsi"/>
        </w:rPr>
      </w:pPr>
    </w:p>
    <w:p w14:paraId="302398A6" w14:textId="2E93E329" w:rsidR="006E4B9A" w:rsidRDefault="006E4B9A" w:rsidP="006E4B9A">
      <w:pPr>
        <w:ind w:left="720"/>
        <w:rPr>
          <w:rFonts w:asciiTheme="minorHAnsi" w:hAnsiTheme="minorHAnsi" w:cstheme="minorHAnsi"/>
        </w:rPr>
      </w:pPr>
      <w:r w:rsidRPr="00C478DA">
        <w:rPr>
          <w:rFonts w:asciiTheme="minorHAnsi" w:hAnsiTheme="minorHAnsi" w:cstheme="minorHAnsi"/>
        </w:rPr>
        <w:t xml:space="preserve">R </w:t>
      </w:r>
      <w:r w:rsidR="00763E46">
        <w:rPr>
          <w:rFonts w:asciiTheme="minorHAnsi" w:hAnsiTheme="minorHAnsi" w:cstheme="minorHAnsi"/>
        </w:rPr>
        <w:t>–</w:t>
      </w:r>
      <w:r w:rsidRPr="00C478DA">
        <w:rPr>
          <w:rFonts w:asciiTheme="minorHAnsi" w:hAnsiTheme="minorHAnsi" w:cstheme="minorHAnsi"/>
        </w:rPr>
        <w:t xml:space="preserve"> </w:t>
      </w:r>
    </w:p>
    <w:p w14:paraId="52C5CF6C" w14:textId="77777777" w:rsidR="00763E46" w:rsidRPr="00C478DA" w:rsidRDefault="00763E46" w:rsidP="006E4B9A">
      <w:pPr>
        <w:ind w:left="720"/>
        <w:rPr>
          <w:rFonts w:asciiTheme="minorHAnsi" w:hAnsiTheme="minorHAnsi" w:cstheme="minorHAnsi"/>
        </w:rPr>
      </w:pPr>
    </w:p>
    <w:p w14:paraId="77312C0C" w14:textId="77777777" w:rsidR="006E4B9A" w:rsidRPr="00C478DA" w:rsidRDefault="006E4B9A" w:rsidP="006E4B9A">
      <w:pPr>
        <w:rPr>
          <w:rFonts w:asciiTheme="minorHAnsi" w:hAnsiTheme="minorHAnsi" w:cstheme="minorHAnsi"/>
        </w:rPr>
      </w:pPr>
    </w:p>
    <w:p w14:paraId="27FD01F6" w14:textId="774FF938" w:rsidR="00C14A09" w:rsidRDefault="006A7C07" w:rsidP="006A7C0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6A7C07">
        <w:rPr>
          <w:rFonts w:asciiTheme="minorHAnsi" w:hAnsiTheme="minorHAnsi" w:cstheme="minorHAnsi"/>
        </w:rPr>
        <w:t>Identify two other healthcare team professionals with whom you would collaborate when caring for Ms. Washington.</w:t>
      </w:r>
      <w:r w:rsidR="00C14A09">
        <w:rPr>
          <w:rFonts w:asciiTheme="minorHAnsi" w:hAnsiTheme="minorHAnsi" w:cstheme="minorHAnsi"/>
        </w:rPr>
        <w:t xml:space="preserve">   </w:t>
      </w:r>
    </w:p>
    <w:p w14:paraId="2E485BBB" w14:textId="7BDC81ED" w:rsidR="001C6F36" w:rsidRPr="001C6F36" w:rsidRDefault="001C6F36" w:rsidP="001C6F36">
      <w:pPr>
        <w:rPr>
          <w:rFonts w:asciiTheme="minorHAnsi" w:hAnsiTheme="minorHAnsi" w:cstheme="minorHAnsi"/>
        </w:rPr>
      </w:pPr>
    </w:p>
    <w:p w14:paraId="5CD676DF" w14:textId="77777777" w:rsidR="001C6F36" w:rsidRDefault="001C6F36" w:rsidP="001C6F3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2A9B2181" w14:textId="77777777" w:rsidR="001C6F36" w:rsidRDefault="001C6F36" w:rsidP="001C6F36">
      <w:pPr>
        <w:pStyle w:val="ListParagraph"/>
        <w:ind w:left="18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 </w:t>
      </w:r>
    </w:p>
    <w:p w14:paraId="1C611933" w14:textId="77777777" w:rsidR="001C6F36" w:rsidRDefault="001C6F36" w:rsidP="001C6F3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</w:t>
      </w:r>
    </w:p>
    <w:p w14:paraId="54106A01" w14:textId="77777777" w:rsidR="001C6F36" w:rsidRDefault="001C6F36" w:rsidP="001C6F36">
      <w:pPr>
        <w:pStyle w:val="ListParagraph"/>
        <w:ind w:left="1800"/>
        <w:rPr>
          <w:rFonts w:asciiTheme="minorHAnsi" w:hAnsiTheme="minorHAnsi" w:cstheme="minorHAnsi"/>
        </w:rPr>
      </w:pPr>
    </w:p>
    <w:p w14:paraId="13A5F0B4" w14:textId="1835AA8B" w:rsidR="00C14A09" w:rsidRPr="001C6F36" w:rsidRDefault="00C14A09" w:rsidP="001C6F36">
      <w:pPr>
        <w:pStyle w:val="ListParagraph"/>
        <w:ind w:left="1800"/>
        <w:rPr>
          <w:rFonts w:asciiTheme="minorHAnsi" w:hAnsiTheme="minorHAnsi" w:cstheme="minorHAnsi"/>
        </w:rPr>
      </w:pPr>
    </w:p>
    <w:p w14:paraId="44F07DB7" w14:textId="77777777" w:rsidR="00C14A09" w:rsidRPr="00C14A09" w:rsidRDefault="00C14A09" w:rsidP="00C14A09">
      <w:pPr>
        <w:pStyle w:val="ListParagraph"/>
        <w:ind w:left="1800"/>
        <w:rPr>
          <w:rFonts w:asciiTheme="minorHAnsi" w:hAnsiTheme="minorHAnsi" w:cstheme="minorHAnsi"/>
        </w:rPr>
      </w:pPr>
    </w:p>
    <w:p w14:paraId="37E0FB16" w14:textId="7B6E3046" w:rsidR="00DC67F5" w:rsidRPr="00C14A09" w:rsidRDefault="00C14A09" w:rsidP="00C14A09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a </w:t>
      </w:r>
      <w:r w:rsidR="00DB4C75">
        <w:rPr>
          <w:rFonts w:asciiTheme="minorHAnsi" w:hAnsiTheme="minorHAnsi" w:cstheme="minorHAnsi"/>
        </w:rPr>
        <w:t>one</w:t>
      </w:r>
      <w:r>
        <w:rPr>
          <w:rFonts w:asciiTheme="minorHAnsi" w:hAnsiTheme="minorHAnsi" w:cstheme="minorHAnsi"/>
        </w:rPr>
        <w:t xml:space="preserve"> paragraph response, </w:t>
      </w:r>
      <w:r w:rsidRPr="00690029">
        <w:rPr>
          <w:rFonts w:asciiTheme="minorHAnsi" w:hAnsiTheme="minorHAnsi" w:cstheme="minorHAnsi"/>
          <w:b/>
          <w:bCs/>
        </w:rPr>
        <w:t>w</w:t>
      </w:r>
      <w:r w:rsidR="00785544" w:rsidRPr="00690029">
        <w:rPr>
          <w:rFonts w:asciiTheme="minorHAnsi" w:hAnsiTheme="minorHAnsi" w:cstheme="minorHAnsi"/>
          <w:b/>
          <w:bCs/>
        </w:rPr>
        <w:t xml:space="preserve">hat </w:t>
      </w:r>
      <w:r w:rsidR="00D31FBD" w:rsidRPr="00690029">
        <w:rPr>
          <w:rFonts w:asciiTheme="minorHAnsi" w:hAnsiTheme="minorHAnsi" w:cstheme="minorHAnsi"/>
          <w:b/>
          <w:bCs/>
        </w:rPr>
        <w:t xml:space="preserve">findings in your </w:t>
      </w:r>
      <w:proofErr w:type="spellStart"/>
      <w:r w:rsidR="00D31FBD" w:rsidRPr="00690029">
        <w:rPr>
          <w:rFonts w:asciiTheme="minorHAnsi" w:hAnsiTheme="minorHAnsi" w:cstheme="minorHAnsi"/>
          <w:b/>
          <w:bCs/>
        </w:rPr>
        <w:t>iHuman</w:t>
      </w:r>
      <w:proofErr w:type="spellEnd"/>
      <w:r w:rsidR="00D31FBD" w:rsidRPr="00690029">
        <w:rPr>
          <w:rFonts w:asciiTheme="minorHAnsi" w:hAnsiTheme="minorHAnsi" w:cstheme="minorHAnsi"/>
          <w:b/>
          <w:bCs/>
        </w:rPr>
        <w:t xml:space="preserve"> assessment</w:t>
      </w:r>
      <w:r w:rsidR="00D31FBD">
        <w:rPr>
          <w:rFonts w:asciiTheme="minorHAnsi" w:hAnsiTheme="minorHAnsi" w:cstheme="minorHAnsi"/>
        </w:rPr>
        <w:t xml:space="preserve"> led</w:t>
      </w:r>
      <w:r w:rsidR="00785544" w:rsidRPr="00C14A09">
        <w:rPr>
          <w:rFonts w:asciiTheme="minorHAnsi" w:hAnsiTheme="minorHAnsi" w:cstheme="minorHAnsi"/>
        </w:rPr>
        <w:t xml:space="preserve"> you </w:t>
      </w:r>
      <w:r w:rsidR="001A21AB">
        <w:rPr>
          <w:rFonts w:asciiTheme="minorHAnsi" w:hAnsiTheme="minorHAnsi" w:cstheme="minorHAnsi"/>
        </w:rPr>
        <w:t xml:space="preserve">to </w:t>
      </w:r>
      <w:r w:rsidR="00785544" w:rsidRPr="00C14A09">
        <w:rPr>
          <w:rFonts w:asciiTheme="minorHAnsi" w:hAnsiTheme="minorHAnsi" w:cstheme="minorHAnsi"/>
        </w:rPr>
        <w:t>select</w:t>
      </w:r>
      <w:r w:rsidR="001C6F36">
        <w:rPr>
          <w:rFonts w:asciiTheme="minorHAnsi" w:hAnsiTheme="minorHAnsi" w:cstheme="minorHAnsi"/>
        </w:rPr>
        <w:t xml:space="preserve"> these two providers? </w:t>
      </w:r>
    </w:p>
    <w:p w14:paraId="75546FDC" w14:textId="5F4699A3" w:rsidR="00785544" w:rsidRPr="00C478DA" w:rsidRDefault="00785544" w:rsidP="00785544">
      <w:pPr>
        <w:rPr>
          <w:rFonts w:asciiTheme="minorHAnsi" w:hAnsiTheme="minorHAnsi" w:cstheme="minorHAnsi"/>
        </w:rPr>
      </w:pPr>
    </w:p>
    <w:p w14:paraId="1A812D41" w14:textId="68B1D7CC" w:rsidR="00C14A09" w:rsidRDefault="00C14A09" w:rsidP="00C14A09">
      <w:pPr>
        <w:pStyle w:val="ListParagraph"/>
        <w:rPr>
          <w:rFonts w:asciiTheme="minorHAnsi" w:hAnsiTheme="minorHAnsi" w:cstheme="minorHAnsi"/>
        </w:rPr>
      </w:pPr>
    </w:p>
    <w:p w14:paraId="09B0AE5D" w14:textId="77777777" w:rsidR="00C14A09" w:rsidRDefault="00C14A09" w:rsidP="00C14A09">
      <w:pPr>
        <w:pStyle w:val="ListParagraph"/>
        <w:rPr>
          <w:rFonts w:asciiTheme="minorHAnsi" w:hAnsiTheme="minorHAnsi" w:cstheme="minorHAnsi"/>
        </w:rPr>
      </w:pPr>
    </w:p>
    <w:p w14:paraId="015B2507" w14:textId="2FF11507" w:rsidR="00785544" w:rsidRPr="001C6F36" w:rsidRDefault="00C14A09" w:rsidP="001C6F36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14A09">
        <w:rPr>
          <w:rFonts w:asciiTheme="minorHAnsi" w:hAnsiTheme="minorHAnsi" w:cstheme="minorHAnsi"/>
        </w:rPr>
        <w:t xml:space="preserve">In a </w:t>
      </w:r>
      <w:r w:rsidR="00DB4C75">
        <w:rPr>
          <w:rFonts w:asciiTheme="minorHAnsi" w:hAnsiTheme="minorHAnsi" w:cstheme="minorHAnsi"/>
        </w:rPr>
        <w:t>one</w:t>
      </w:r>
      <w:r w:rsidRPr="00C14A09">
        <w:rPr>
          <w:rFonts w:asciiTheme="minorHAnsi" w:hAnsiTheme="minorHAnsi" w:cstheme="minorHAnsi"/>
        </w:rPr>
        <w:t xml:space="preserve"> paragraph response</w:t>
      </w:r>
      <w:r w:rsidR="00763E46">
        <w:rPr>
          <w:rFonts w:asciiTheme="minorHAnsi" w:hAnsiTheme="minorHAnsi" w:cstheme="minorHAnsi"/>
        </w:rPr>
        <w:t xml:space="preserve">, </w:t>
      </w:r>
      <w:r w:rsidR="001A21AB">
        <w:rPr>
          <w:rFonts w:asciiTheme="minorHAnsi" w:hAnsiTheme="minorHAnsi" w:cstheme="minorHAnsi"/>
        </w:rPr>
        <w:t>d</w:t>
      </w:r>
      <w:r w:rsidR="001C6F36" w:rsidRPr="001C6F36">
        <w:rPr>
          <w:rFonts w:asciiTheme="minorHAnsi" w:hAnsiTheme="minorHAnsi" w:cstheme="minorHAnsi"/>
        </w:rPr>
        <w:t>escribe</w:t>
      </w:r>
      <w:r w:rsidR="001A21AB">
        <w:rPr>
          <w:rFonts w:asciiTheme="minorHAnsi" w:hAnsiTheme="minorHAnsi" w:cstheme="minorHAnsi"/>
        </w:rPr>
        <w:t xml:space="preserve"> </w:t>
      </w:r>
      <w:r w:rsidR="001C6F36" w:rsidRPr="001C6F36">
        <w:rPr>
          <w:rFonts w:asciiTheme="minorHAnsi" w:hAnsiTheme="minorHAnsi" w:cstheme="minorHAnsi"/>
        </w:rPr>
        <w:t xml:space="preserve">the role each of the two identified healthcare professionals would have in providing Ms. Washington with individualized, patient-centered care. </w:t>
      </w:r>
      <w:r w:rsidR="00C478DA" w:rsidRPr="001C6F36">
        <w:rPr>
          <w:rFonts w:asciiTheme="minorHAnsi" w:hAnsiTheme="minorHAnsi" w:cstheme="minorHAnsi"/>
          <w:b/>
          <w:bCs/>
        </w:rPr>
        <w:t>Cite</w:t>
      </w:r>
      <w:r w:rsidR="00C478DA" w:rsidRPr="001C6F36">
        <w:rPr>
          <w:rFonts w:asciiTheme="minorHAnsi" w:hAnsiTheme="minorHAnsi" w:cstheme="minorHAnsi"/>
        </w:rPr>
        <w:t xml:space="preserve"> your resources </w:t>
      </w:r>
      <w:r w:rsidR="0005790D">
        <w:rPr>
          <w:rFonts w:asciiTheme="minorHAnsi" w:hAnsiTheme="minorHAnsi" w:cstheme="minorHAnsi"/>
        </w:rPr>
        <w:t xml:space="preserve">(outside scholarly source) </w:t>
      </w:r>
      <w:r w:rsidR="00C478DA" w:rsidRPr="001C6F36">
        <w:rPr>
          <w:rFonts w:asciiTheme="minorHAnsi" w:hAnsiTheme="minorHAnsi" w:cstheme="minorHAnsi"/>
        </w:rPr>
        <w:t xml:space="preserve">in your paragraphs and </w:t>
      </w:r>
      <w:r w:rsidR="00C478DA" w:rsidRPr="001C6F36">
        <w:rPr>
          <w:rFonts w:asciiTheme="minorHAnsi" w:hAnsiTheme="minorHAnsi" w:cstheme="minorHAnsi"/>
          <w:b/>
          <w:bCs/>
        </w:rPr>
        <w:t>list your reference(s)</w:t>
      </w:r>
      <w:r w:rsidR="00C478DA" w:rsidRPr="001C6F36">
        <w:rPr>
          <w:rFonts w:asciiTheme="minorHAnsi" w:hAnsiTheme="minorHAnsi" w:cstheme="minorHAnsi"/>
        </w:rPr>
        <w:t xml:space="preserve"> after your response. </w:t>
      </w:r>
    </w:p>
    <w:p w14:paraId="60014491" w14:textId="77777777" w:rsidR="00785544" w:rsidRPr="00C478DA" w:rsidRDefault="00785544" w:rsidP="00785544">
      <w:pPr>
        <w:pStyle w:val="ListParagraph"/>
        <w:rPr>
          <w:rFonts w:asciiTheme="minorHAnsi" w:hAnsiTheme="minorHAnsi" w:cstheme="minorHAnsi"/>
        </w:rPr>
      </w:pPr>
    </w:p>
    <w:p w14:paraId="0778A831" w14:textId="7FBD1CDE" w:rsidR="609A832D" w:rsidRPr="00C478DA" w:rsidRDefault="609A832D" w:rsidP="008149F6">
      <w:pPr>
        <w:spacing w:line="480" w:lineRule="auto"/>
        <w:ind w:firstLine="720"/>
        <w:rPr>
          <w:rFonts w:ascii="Arial" w:hAnsi="Arial" w:cs="Arial"/>
          <w:noProof/>
        </w:rPr>
      </w:pPr>
    </w:p>
    <w:p w14:paraId="43F4A712" w14:textId="77777777" w:rsidR="00763E46" w:rsidRPr="00763E46" w:rsidRDefault="00763E46" w:rsidP="00763E46">
      <w:pPr>
        <w:spacing w:line="480" w:lineRule="auto"/>
        <w:ind w:firstLine="720"/>
        <w:rPr>
          <w:rFonts w:ascii="Arial" w:hAnsi="Arial" w:cs="Arial"/>
          <w:noProof/>
        </w:rPr>
      </w:pPr>
    </w:p>
    <w:p w14:paraId="5460D996" w14:textId="77777777" w:rsidR="00763E46" w:rsidRPr="00763E46" w:rsidRDefault="00763E46" w:rsidP="00763E46">
      <w:pPr>
        <w:spacing w:line="480" w:lineRule="auto"/>
        <w:ind w:firstLine="720"/>
        <w:rPr>
          <w:rFonts w:ascii="Arial" w:hAnsi="Arial" w:cs="Arial"/>
          <w:noProof/>
        </w:rPr>
      </w:pPr>
    </w:p>
    <w:p w14:paraId="28ECD115" w14:textId="0F7AB201" w:rsidR="609A832D" w:rsidRPr="00C478DA" w:rsidRDefault="609A832D" w:rsidP="006A7C07">
      <w:pPr>
        <w:spacing w:line="480" w:lineRule="auto"/>
        <w:ind w:firstLine="720"/>
        <w:rPr>
          <w:rFonts w:ascii="Arial" w:hAnsi="Arial" w:cs="Arial"/>
          <w:noProof/>
        </w:rPr>
      </w:pPr>
    </w:p>
    <w:sectPr w:rsidR="609A832D" w:rsidRPr="00C478DA" w:rsidSect="00161587">
      <w:headerReference w:type="default" r:id="rId10"/>
      <w:footerReference w:type="default" r:id="rId11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98F8D" w14:textId="77777777" w:rsidR="00551EBB" w:rsidRDefault="00551EBB" w:rsidP="009A5243">
      <w:r>
        <w:separator/>
      </w:r>
    </w:p>
  </w:endnote>
  <w:endnote w:type="continuationSeparator" w:id="0">
    <w:p w14:paraId="350CEAA4" w14:textId="77777777" w:rsidR="00551EBB" w:rsidRDefault="00551EBB" w:rsidP="009A5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4DF05" w14:textId="2BCF3080" w:rsidR="00DC73CB" w:rsidRPr="00124A55" w:rsidRDefault="008A5F6F" w:rsidP="00DC73CB">
    <w:pPr>
      <w:pStyle w:val="Footer"/>
      <w:jc w:val="right"/>
      <w:rPr>
        <w:rFonts w:ascii="Arial" w:hAnsi="Arial" w:cs="Arial"/>
        <w:sz w:val="16"/>
        <w:szCs w:val="16"/>
      </w:rPr>
    </w:pPr>
    <w:r>
      <w:t>11.22_K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D3B0E" w14:textId="77777777" w:rsidR="00551EBB" w:rsidRDefault="00551EBB" w:rsidP="009A5243">
      <w:r>
        <w:separator/>
      </w:r>
    </w:p>
  </w:footnote>
  <w:footnote w:type="continuationSeparator" w:id="0">
    <w:p w14:paraId="2DFC8E85" w14:textId="77777777" w:rsidR="00551EBB" w:rsidRDefault="00551EBB" w:rsidP="009A5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35000" w14:textId="77777777" w:rsidR="009A5243" w:rsidRDefault="008B7B46" w:rsidP="009A5243">
    <w:pPr>
      <w:pStyle w:val="Header"/>
      <w:tabs>
        <w:tab w:val="clear" w:pos="8640"/>
        <w:tab w:val="right" w:pos="10440"/>
      </w:tabs>
      <w:ind w:left="-1800"/>
    </w:pPr>
    <w:r>
      <w:rPr>
        <w:noProof/>
      </w:rPr>
      <w:drawing>
        <wp:inline distT="0" distB="0" distL="0" distR="0" wp14:anchorId="026264FE" wp14:editId="5F02CE0E">
          <wp:extent cx="7776210" cy="1530555"/>
          <wp:effectExtent l="0" t="0" r="0" b="0"/>
          <wp:docPr id="1" name="Picture 3" descr="Chamberlain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15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C10AD"/>
    <w:multiLevelType w:val="hybridMultilevel"/>
    <w:tmpl w:val="C218AF6E"/>
    <w:lvl w:ilvl="0" w:tplc="0494FB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06E80"/>
    <w:multiLevelType w:val="multilevel"/>
    <w:tmpl w:val="C930BF4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E67D55"/>
    <w:multiLevelType w:val="multilevel"/>
    <w:tmpl w:val="D80C0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7434AF"/>
    <w:multiLevelType w:val="hybridMultilevel"/>
    <w:tmpl w:val="262E29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F1F0E"/>
    <w:multiLevelType w:val="multilevel"/>
    <w:tmpl w:val="0B3651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930C4A"/>
    <w:multiLevelType w:val="multilevel"/>
    <w:tmpl w:val="2E74A2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F413F8"/>
    <w:multiLevelType w:val="multilevel"/>
    <w:tmpl w:val="95881D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B55D03"/>
    <w:multiLevelType w:val="hybridMultilevel"/>
    <w:tmpl w:val="057CC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5262F"/>
    <w:multiLevelType w:val="multilevel"/>
    <w:tmpl w:val="0A0CBA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81B7C"/>
    <w:multiLevelType w:val="multilevel"/>
    <w:tmpl w:val="B3DCAF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E718F9"/>
    <w:multiLevelType w:val="hybridMultilevel"/>
    <w:tmpl w:val="DB78135A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6465CFE"/>
    <w:multiLevelType w:val="hybridMultilevel"/>
    <w:tmpl w:val="9C8AF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2688C"/>
    <w:multiLevelType w:val="multilevel"/>
    <w:tmpl w:val="342A7AD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605204"/>
    <w:multiLevelType w:val="hybridMultilevel"/>
    <w:tmpl w:val="8DDA83E8"/>
    <w:lvl w:ilvl="0" w:tplc="B10489C8">
      <w:start w:val="1"/>
      <w:numFmt w:val="decimal"/>
      <w:lvlText w:val="%1"/>
      <w:lvlJc w:val="left"/>
      <w:pPr>
        <w:ind w:left="1080" w:hanging="360"/>
      </w:pPr>
      <w:rPr>
        <w:rFonts w:asciiTheme="minorHAnsi" w:eastAsia="MS 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925440"/>
    <w:multiLevelType w:val="multilevel"/>
    <w:tmpl w:val="BBC29AC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C883EDB"/>
    <w:multiLevelType w:val="hybridMultilevel"/>
    <w:tmpl w:val="1348FD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D1336B"/>
    <w:multiLevelType w:val="multilevel"/>
    <w:tmpl w:val="A12E0A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ECC019D"/>
    <w:multiLevelType w:val="hybridMultilevel"/>
    <w:tmpl w:val="3458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E53002"/>
    <w:multiLevelType w:val="hybridMultilevel"/>
    <w:tmpl w:val="6B68D2EE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5094F74"/>
    <w:multiLevelType w:val="hybridMultilevel"/>
    <w:tmpl w:val="6CBA8F7C"/>
    <w:lvl w:ilvl="0" w:tplc="B10489C8">
      <w:start w:val="1"/>
      <w:numFmt w:val="decimal"/>
      <w:lvlText w:val="%1"/>
      <w:lvlJc w:val="left"/>
      <w:pPr>
        <w:ind w:left="1080" w:hanging="360"/>
      </w:pPr>
      <w:rPr>
        <w:rFonts w:asciiTheme="minorHAnsi" w:eastAsia="MS 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474C68"/>
    <w:multiLevelType w:val="multilevel"/>
    <w:tmpl w:val="FFDAE0E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C182F2A"/>
    <w:multiLevelType w:val="multilevel"/>
    <w:tmpl w:val="109C7A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652EA2"/>
    <w:multiLevelType w:val="multilevel"/>
    <w:tmpl w:val="7CD46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5861621">
    <w:abstractNumId w:val="22"/>
  </w:num>
  <w:num w:numId="2" w16cid:durableId="2046054244">
    <w:abstractNumId w:val="9"/>
  </w:num>
  <w:num w:numId="3" w16cid:durableId="88432603">
    <w:abstractNumId w:val="1"/>
  </w:num>
  <w:num w:numId="4" w16cid:durableId="336615451">
    <w:abstractNumId w:val="12"/>
  </w:num>
  <w:num w:numId="5" w16cid:durableId="1606423970">
    <w:abstractNumId w:val="20"/>
  </w:num>
  <w:num w:numId="6" w16cid:durableId="158929908">
    <w:abstractNumId w:val="14"/>
  </w:num>
  <w:num w:numId="7" w16cid:durableId="607931036">
    <w:abstractNumId w:val="6"/>
  </w:num>
  <w:num w:numId="8" w16cid:durableId="1165247920">
    <w:abstractNumId w:val="4"/>
  </w:num>
  <w:num w:numId="9" w16cid:durableId="354380931">
    <w:abstractNumId w:val="5"/>
  </w:num>
  <w:num w:numId="10" w16cid:durableId="464658204">
    <w:abstractNumId w:val="2"/>
  </w:num>
  <w:num w:numId="11" w16cid:durableId="993681950">
    <w:abstractNumId w:val="8"/>
  </w:num>
  <w:num w:numId="12" w16cid:durableId="184491063">
    <w:abstractNumId w:val="16"/>
  </w:num>
  <w:num w:numId="13" w16cid:durableId="241722268">
    <w:abstractNumId w:val="21"/>
  </w:num>
  <w:num w:numId="14" w16cid:durableId="1066298874">
    <w:abstractNumId w:val="11"/>
  </w:num>
  <w:num w:numId="15" w16cid:durableId="2048599899">
    <w:abstractNumId w:val="0"/>
  </w:num>
  <w:num w:numId="16" w16cid:durableId="1972635500">
    <w:abstractNumId w:val="7"/>
  </w:num>
  <w:num w:numId="17" w16cid:durableId="913857004">
    <w:abstractNumId w:val="17"/>
  </w:num>
  <w:num w:numId="18" w16cid:durableId="246690828">
    <w:abstractNumId w:val="19"/>
  </w:num>
  <w:num w:numId="19" w16cid:durableId="726803594">
    <w:abstractNumId w:val="13"/>
  </w:num>
  <w:num w:numId="20" w16cid:durableId="1418016617">
    <w:abstractNumId w:val="10"/>
  </w:num>
  <w:num w:numId="21" w16cid:durableId="949972993">
    <w:abstractNumId w:val="18"/>
  </w:num>
  <w:num w:numId="22" w16cid:durableId="1785538436">
    <w:abstractNumId w:val="3"/>
  </w:num>
  <w:num w:numId="23" w16cid:durableId="1744832548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zc1sjQ3MTQ0NDZR0lEKTi0uzszPAykwrAUAY37LAywAAAA="/>
  </w:docVars>
  <w:rsids>
    <w:rsidRoot w:val="00674BFB"/>
    <w:rsid w:val="0000689F"/>
    <w:rsid w:val="0005790D"/>
    <w:rsid w:val="00124A55"/>
    <w:rsid w:val="001337A3"/>
    <w:rsid w:val="00152A8D"/>
    <w:rsid w:val="00161587"/>
    <w:rsid w:val="001A21AB"/>
    <w:rsid w:val="001C6F36"/>
    <w:rsid w:val="001D6A10"/>
    <w:rsid w:val="00230922"/>
    <w:rsid w:val="0023733E"/>
    <w:rsid w:val="00250EBF"/>
    <w:rsid w:val="002565FE"/>
    <w:rsid w:val="002D78FE"/>
    <w:rsid w:val="003A50C5"/>
    <w:rsid w:val="003F26EF"/>
    <w:rsid w:val="00465278"/>
    <w:rsid w:val="004D51CB"/>
    <w:rsid w:val="004D6D58"/>
    <w:rsid w:val="005026CF"/>
    <w:rsid w:val="005174B0"/>
    <w:rsid w:val="00551EBB"/>
    <w:rsid w:val="00642153"/>
    <w:rsid w:val="00657BC2"/>
    <w:rsid w:val="00663818"/>
    <w:rsid w:val="00674BFB"/>
    <w:rsid w:val="00685D2A"/>
    <w:rsid w:val="00690029"/>
    <w:rsid w:val="006A7C07"/>
    <w:rsid w:val="006E4B9A"/>
    <w:rsid w:val="00763E46"/>
    <w:rsid w:val="00785544"/>
    <w:rsid w:val="008105AB"/>
    <w:rsid w:val="008149F6"/>
    <w:rsid w:val="008A5F6F"/>
    <w:rsid w:val="008B3014"/>
    <w:rsid w:val="008B7B46"/>
    <w:rsid w:val="008D0D4B"/>
    <w:rsid w:val="00913A74"/>
    <w:rsid w:val="0091752E"/>
    <w:rsid w:val="009316FC"/>
    <w:rsid w:val="00981CE7"/>
    <w:rsid w:val="009A5243"/>
    <w:rsid w:val="009C38CD"/>
    <w:rsid w:val="00A50126"/>
    <w:rsid w:val="00A673F0"/>
    <w:rsid w:val="00AD7C57"/>
    <w:rsid w:val="00BB1D1E"/>
    <w:rsid w:val="00C14A09"/>
    <w:rsid w:val="00C155CB"/>
    <w:rsid w:val="00C478DA"/>
    <w:rsid w:val="00C830E8"/>
    <w:rsid w:val="00C91E97"/>
    <w:rsid w:val="00CE3687"/>
    <w:rsid w:val="00CF4298"/>
    <w:rsid w:val="00D218BC"/>
    <w:rsid w:val="00D31FBD"/>
    <w:rsid w:val="00D40768"/>
    <w:rsid w:val="00D47241"/>
    <w:rsid w:val="00DA7B6D"/>
    <w:rsid w:val="00DB4C75"/>
    <w:rsid w:val="00DC67F5"/>
    <w:rsid w:val="00DC73CB"/>
    <w:rsid w:val="00DC7BBE"/>
    <w:rsid w:val="00E044C2"/>
    <w:rsid w:val="00E65E9D"/>
    <w:rsid w:val="00E669EE"/>
    <w:rsid w:val="00EB1604"/>
    <w:rsid w:val="00F406CC"/>
    <w:rsid w:val="00F83B20"/>
    <w:rsid w:val="00FC35C0"/>
    <w:rsid w:val="4A3D8A94"/>
    <w:rsid w:val="609A8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12FB4A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24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A5243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243"/>
  </w:style>
  <w:style w:type="paragraph" w:styleId="Footer">
    <w:name w:val="footer"/>
    <w:basedOn w:val="Normal"/>
    <w:link w:val="FooterChar"/>
    <w:uiPriority w:val="99"/>
    <w:unhideWhenUsed/>
    <w:rsid w:val="009A52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243"/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C155CB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C155CB"/>
  </w:style>
  <w:style w:type="character" w:customStyle="1" w:styleId="eop">
    <w:name w:val="eop"/>
    <w:basedOn w:val="DefaultParagraphFont"/>
    <w:rsid w:val="00C155CB"/>
  </w:style>
  <w:style w:type="character" w:styleId="CommentReference">
    <w:name w:val="annotation reference"/>
    <w:basedOn w:val="DefaultParagraphFont"/>
    <w:uiPriority w:val="99"/>
    <w:semiHidden/>
    <w:unhideWhenUsed/>
    <w:rsid w:val="00250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E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0E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EBF"/>
    <w:rPr>
      <w:b/>
      <w:bCs/>
    </w:rPr>
  </w:style>
  <w:style w:type="paragraph" w:styleId="ListParagraph">
    <w:name w:val="List Paragraph"/>
    <w:basedOn w:val="Normal"/>
    <w:uiPriority w:val="34"/>
    <w:qFormat/>
    <w:rsid w:val="006E4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6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47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2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9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0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7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2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30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94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1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1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6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1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4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6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10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3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2EF2C8968737448C890A1F7BFD2DAF" ma:contentTypeVersion="13" ma:contentTypeDescription="Create a new document." ma:contentTypeScope="" ma:versionID="8971a18a3b53d2d2a85046c0ec30fc2b">
  <xsd:schema xmlns:xsd="http://www.w3.org/2001/XMLSchema" xmlns:xs="http://www.w3.org/2001/XMLSchema" xmlns:p="http://schemas.microsoft.com/office/2006/metadata/properties" xmlns:ns3="294de61c-752b-42b0-b2e9-68fb8bba7908" xmlns:ns4="1bff5668-41a2-43fb-bebf-3803f3e31efb" targetNamespace="http://schemas.microsoft.com/office/2006/metadata/properties" ma:root="true" ma:fieldsID="f0467c2af93254358287b347a576c517" ns3:_="" ns4:_="">
    <xsd:import namespace="294de61c-752b-42b0-b2e9-68fb8bba7908"/>
    <xsd:import namespace="1bff5668-41a2-43fb-bebf-3803f3e31e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4de61c-752b-42b0-b2e9-68fb8bba79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ff5668-41a2-43fb-bebf-3803f3e31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EFA409-F03C-497F-B3E0-7082185282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AAFBEE-37F7-48AD-A05D-02E983A337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4de61c-752b-42b0-b2e9-68fb8bba7908"/>
    <ds:schemaRef ds:uri="1bff5668-41a2-43fb-bebf-3803f3e31e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548B2F-33B7-46AB-BE75-DCD4158D7C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Inc.</Company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 STET</dc:creator>
  <cp:lastModifiedBy>Cook, Kate Gibson</cp:lastModifiedBy>
  <cp:revision>3</cp:revision>
  <dcterms:created xsi:type="dcterms:W3CDTF">2022-11-22T15:22:00Z</dcterms:created>
  <dcterms:modified xsi:type="dcterms:W3CDTF">2022-11-22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2EF2C8968737448C890A1F7BFD2DAF</vt:lpwstr>
  </property>
</Properties>
</file>